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9537C8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7C0C9E1" w:rsidR="0082223F" w:rsidRDefault="0082223F" w:rsidP="0082223F">
      <w:pPr>
        <w:pStyle w:val="Title"/>
      </w:pPr>
      <w:r>
        <w:t xml:space="preserve">Section </w:t>
      </w:r>
      <w:r w:rsidR="00F47BD1">
        <w:t>3</w:t>
      </w:r>
      <w:r>
        <w:t xml:space="preserve">: Week </w:t>
      </w:r>
      <w:r w:rsidR="00F47BD1">
        <w:t>8</w:t>
      </w:r>
      <w:r>
        <w:t xml:space="preserve">: </w:t>
      </w:r>
      <w:r w:rsidR="00F47BD1">
        <w:t>Integrating Strategic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D731865" w:rsidR="0082223F" w:rsidRDefault="0082223F" w:rsidP="0082223F">
      <w:pPr>
        <w:jc w:val="center"/>
      </w:pPr>
      <w:r>
        <w:t>TIM-</w:t>
      </w:r>
      <w:r w:rsidR="009A757D">
        <w:t>830</w:t>
      </w:r>
      <w:r w:rsidR="006D793E">
        <w:t>1</w:t>
      </w:r>
      <w:r>
        <w:t xml:space="preserve">: </w:t>
      </w:r>
      <w:r w:rsidR="006D793E">
        <w:t>Principals of Cybersecurity</w:t>
      </w:r>
    </w:p>
    <w:p w14:paraId="13BFFB78" w14:textId="48EE9786" w:rsidR="00CB25E9" w:rsidRDefault="00F47BD1" w:rsidP="0082223F">
      <w:pPr>
        <w:jc w:val="center"/>
      </w:pPr>
      <w:r>
        <w:t>May 23</w:t>
      </w:r>
      <w:r w:rsidRPr="00F47BD1">
        <w:rPr>
          <w:vertAlign w:val="superscript"/>
        </w:rPr>
        <w:t>rd</w:t>
      </w:r>
      <w:r w:rsidR="006D793E"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59F5AA5" w:rsidR="0082223F" w:rsidRDefault="00F47BD1" w:rsidP="005B7079">
      <w:pPr>
        <w:pStyle w:val="Heading1"/>
      </w:pPr>
      <w:r>
        <w:lastRenderedPageBreak/>
        <w:t>Integrating Strategic Cybersecurity</w:t>
      </w:r>
    </w:p>
    <w:p w14:paraId="7D65548A" w14:textId="77777777" w:rsidR="00F47BD1" w:rsidRPr="00F47BD1" w:rsidRDefault="00F47BD1" w:rsidP="00F47BD1"/>
    <w:p w14:paraId="74D4EABE" w14:textId="2EA5B837" w:rsidR="00F47BD1" w:rsidRDefault="00F47BD1" w:rsidP="00F47BD1">
      <w:pPr>
        <w:pStyle w:val="ListParagraph"/>
        <w:numPr>
          <w:ilvl w:val="0"/>
          <w:numId w:val="1"/>
        </w:numPr>
      </w:pPr>
      <w:r>
        <w:t>Setting the stage</w:t>
      </w:r>
    </w:p>
    <w:p w14:paraId="419A2AE8" w14:textId="0BF83C77" w:rsidR="00F47BD1" w:rsidRDefault="00F47BD1" w:rsidP="00F47BD1">
      <w:pPr>
        <w:pStyle w:val="ListParagraph"/>
        <w:numPr>
          <w:ilvl w:val="1"/>
          <w:numId w:val="1"/>
        </w:numPr>
      </w:pPr>
      <w:r>
        <w:t>What is Cybersecurity</w:t>
      </w:r>
    </w:p>
    <w:p w14:paraId="229AAAFB" w14:textId="549C0835" w:rsidR="00F47BD1" w:rsidRDefault="00F47BD1" w:rsidP="00F47BD1">
      <w:pPr>
        <w:pStyle w:val="ListParagraph"/>
        <w:numPr>
          <w:ilvl w:val="2"/>
          <w:numId w:val="1"/>
        </w:numPr>
      </w:pPr>
      <w:r>
        <w:t>AAA and CIA</w:t>
      </w:r>
    </w:p>
    <w:p w14:paraId="05D9F5DC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 xml:space="preserve">How does security enable the </w:t>
      </w:r>
      <w:proofErr w:type="gramStart"/>
      <w:r>
        <w:t>business</w:t>
      </w:r>
      <w:proofErr w:type="gramEnd"/>
    </w:p>
    <w:p w14:paraId="6DEB613C" w14:textId="3A9A7C2C" w:rsidR="00F47BD1" w:rsidRDefault="00F47BD1" w:rsidP="00F47BD1">
      <w:pPr>
        <w:pStyle w:val="ListParagraph"/>
        <w:numPr>
          <w:ilvl w:val="1"/>
          <w:numId w:val="1"/>
        </w:numPr>
      </w:pPr>
      <w:r>
        <w:t>Applying a framework to security</w:t>
      </w:r>
    </w:p>
    <w:p w14:paraId="539A6E50" w14:textId="4060FD9D" w:rsidR="00F47BD1" w:rsidRDefault="00F47BD1" w:rsidP="00F47BD1">
      <w:pPr>
        <w:pStyle w:val="ListParagraph"/>
        <w:numPr>
          <w:ilvl w:val="2"/>
          <w:numId w:val="1"/>
        </w:numPr>
      </w:pPr>
      <w:r>
        <w:t>Identify, Protect, Assess, Repeat</w:t>
      </w:r>
    </w:p>
    <w:p w14:paraId="63EE4C1F" w14:textId="3D1AC18E" w:rsidR="00F47BD1" w:rsidRDefault="00F47BD1" w:rsidP="00F47BD1">
      <w:pPr>
        <w:pStyle w:val="ListParagraph"/>
        <w:numPr>
          <w:ilvl w:val="0"/>
          <w:numId w:val="1"/>
        </w:numPr>
      </w:pPr>
      <w:r>
        <w:t xml:space="preserve">What are we </w:t>
      </w:r>
      <w:proofErr w:type="gramStart"/>
      <w:r>
        <w:t>protecting</w:t>
      </w:r>
      <w:proofErr w:type="gramEnd"/>
    </w:p>
    <w:p w14:paraId="6D174F4D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>People</w:t>
      </w:r>
    </w:p>
    <w:p w14:paraId="2EF022E2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>Processes</w:t>
      </w:r>
    </w:p>
    <w:p w14:paraId="2EEA0CE1" w14:textId="60D83775" w:rsidR="00F47BD1" w:rsidRDefault="00F47BD1" w:rsidP="00F47BD1">
      <w:pPr>
        <w:pStyle w:val="ListParagraph"/>
        <w:numPr>
          <w:ilvl w:val="1"/>
          <w:numId w:val="1"/>
        </w:numPr>
      </w:pPr>
      <w:r>
        <w:t>Products</w:t>
      </w:r>
    </w:p>
    <w:p w14:paraId="61D45D31" w14:textId="4C5052AD" w:rsidR="00F47BD1" w:rsidRDefault="00F47BD1" w:rsidP="00F47BD1">
      <w:pPr>
        <w:pStyle w:val="ListParagraph"/>
        <w:numPr>
          <w:ilvl w:val="1"/>
          <w:numId w:val="1"/>
        </w:numPr>
      </w:pPr>
      <w:r>
        <w:t>Information</w:t>
      </w:r>
    </w:p>
    <w:p w14:paraId="408095A2" w14:textId="2D0831FE" w:rsidR="00F47BD1" w:rsidRDefault="00F47BD1" w:rsidP="00F47BD1">
      <w:pPr>
        <w:pStyle w:val="ListParagraph"/>
        <w:numPr>
          <w:ilvl w:val="1"/>
          <w:numId w:val="1"/>
        </w:numPr>
      </w:pPr>
      <w:r>
        <w:t>Customers</w:t>
      </w:r>
    </w:p>
    <w:p w14:paraId="3E8368D1" w14:textId="6554D9F1" w:rsidR="00F47BD1" w:rsidRDefault="00F47BD1" w:rsidP="00F47BD1">
      <w:pPr>
        <w:pStyle w:val="ListParagraph"/>
        <w:numPr>
          <w:ilvl w:val="0"/>
          <w:numId w:val="1"/>
        </w:numPr>
      </w:pPr>
      <w:r>
        <w:t xml:space="preserve">Who are we protecting </w:t>
      </w:r>
      <w:proofErr w:type="gramStart"/>
      <w:r>
        <w:t>against</w:t>
      </w:r>
      <w:proofErr w:type="gramEnd"/>
    </w:p>
    <w:p w14:paraId="49C41E61" w14:textId="59103099" w:rsidR="00F47BD1" w:rsidRDefault="00F47BD1" w:rsidP="00F47BD1">
      <w:pPr>
        <w:pStyle w:val="ListParagraph"/>
        <w:numPr>
          <w:ilvl w:val="1"/>
          <w:numId w:val="1"/>
        </w:numPr>
      </w:pPr>
      <w:r>
        <w:t>Negligence</w:t>
      </w:r>
    </w:p>
    <w:p w14:paraId="0339D144" w14:textId="167CB8A4" w:rsidR="00F47BD1" w:rsidRDefault="00F47BD1" w:rsidP="00F47BD1">
      <w:pPr>
        <w:pStyle w:val="ListParagraph"/>
        <w:numPr>
          <w:ilvl w:val="1"/>
          <w:numId w:val="1"/>
        </w:numPr>
      </w:pPr>
      <w:r>
        <w:t>International actors</w:t>
      </w:r>
    </w:p>
    <w:p w14:paraId="174EDC0B" w14:textId="786F1382" w:rsidR="00F47BD1" w:rsidRDefault="00F47BD1" w:rsidP="00F47BD1">
      <w:pPr>
        <w:pStyle w:val="ListParagraph"/>
        <w:numPr>
          <w:ilvl w:val="1"/>
          <w:numId w:val="1"/>
        </w:numPr>
      </w:pPr>
      <w:r>
        <w:t>Hackers/</w:t>
      </w:r>
      <w:proofErr w:type="spellStart"/>
      <w:r>
        <w:t>Hactivist</w:t>
      </w:r>
      <w:proofErr w:type="spellEnd"/>
    </w:p>
    <w:p w14:paraId="584C4A87" w14:textId="2EA195F1" w:rsidR="00F47BD1" w:rsidRDefault="00F47BD1" w:rsidP="00F47BD1">
      <w:pPr>
        <w:pStyle w:val="ListParagraph"/>
        <w:numPr>
          <w:ilvl w:val="0"/>
          <w:numId w:val="1"/>
        </w:numPr>
      </w:pPr>
      <w:r>
        <w:t xml:space="preserve">How are they attacking </w:t>
      </w:r>
      <w:proofErr w:type="gramStart"/>
      <w:r>
        <w:t>us</w:t>
      </w:r>
      <w:proofErr w:type="gramEnd"/>
    </w:p>
    <w:p w14:paraId="5157DE0E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>Ransomware</w:t>
      </w:r>
    </w:p>
    <w:p w14:paraId="32EE97BA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>Malware</w:t>
      </w:r>
    </w:p>
    <w:p w14:paraId="063F8FD8" w14:textId="4F7DF9B4" w:rsidR="00F47BD1" w:rsidRDefault="00F47BD1" w:rsidP="00F47BD1">
      <w:pPr>
        <w:pStyle w:val="ListParagraph"/>
        <w:numPr>
          <w:ilvl w:val="1"/>
          <w:numId w:val="1"/>
        </w:numPr>
      </w:pPr>
      <w:r>
        <w:t>Zero Days</w:t>
      </w:r>
    </w:p>
    <w:p w14:paraId="2EE15CFC" w14:textId="35F717E8" w:rsidR="00F47BD1" w:rsidRDefault="00F47BD1" w:rsidP="00F47BD1">
      <w:pPr>
        <w:pStyle w:val="ListParagraph"/>
        <w:numPr>
          <w:ilvl w:val="1"/>
          <w:numId w:val="1"/>
        </w:numPr>
      </w:pPr>
      <w:proofErr w:type="gramStart"/>
      <w:r>
        <w:t>Spear-fishing</w:t>
      </w:r>
      <w:proofErr w:type="gramEnd"/>
    </w:p>
    <w:p w14:paraId="08020A75" w14:textId="1049E404" w:rsidR="00F47BD1" w:rsidRDefault="00F47BD1" w:rsidP="00F47BD1">
      <w:pPr>
        <w:pStyle w:val="ListParagraph"/>
        <w:numPr>
          <w:ilvl w:val="0"/>
          <w:numId w:val="1"/>
        </w:numPr>
      </w:pPr>
      <w:r>
        <w:lastRenderedPageBreak/>
        <w:t xml:space="preserve">Where are they attacking </w:t>
      </w:r>
      <w:proofErr w:type="gramStart"/>
      <w:r>
        <w:t>from</w:t>
      </w:r>
      <w:proofErr w:type="gramEnd"/>
    </w:p>
    <w:p w14:paraId="3EDDD3A4" w14:textId="54C4D67E" w:rsidR="00F47BD1" w:rsidRDefault="00F47BD1" w:rsidP="00F47BD1">
      <w:pPr>
        <w:pStyle w:val="ListParagraph"/>
        <w:numPr>
          <w:ilvl w:val="1"/>
          <w:numId w:val="1"/>
        </w:numPr>
      </w:pPr>
      <w:r>
        <w:t>Globalization</w:t>
      </w:r>
    </w:p>
    <w:p w14:paraId="6EF80B1B" w14:textId="77777777" w:rsidR="00F47BD1" w:rsidRDefault="00F47BD1" w:rsidP="00F47BD1">
      <w:pPr>
        <w:pStyle w:val="ListParagraph"/>
        <w:numPr>
          <w:ilvl w:val="2"/>
          <w:numId w:val="1"/>
        </w:numPr>
      </w:pPr>
      <w:proofErr w:type="spellStart"/>
      <w:r>
        <w:t>Soverenty</w:t>
      </w:r>
      <w:proofErr w:type="spellEnd"/>
    </w:p>
    <w:p w14:paraId="1D31226F" w14:textId="77777777" w:rsidR="00F47BD1" w:rsidRDefault="00F47BD1" w:rsidP="00F47BD1">
      <w:pPr>
        <w:pStyle w:val="ListParagraph"/>
        <w:numPr>
          <w:ilvl w:val="2"/>
          <w:numId w:val="1"/>
        </w:numPr>
      </w:pPr>
      <w:r>
        <w:t>Espionage</w:t>
      </w:r>
    </w:p>
    <w:p w14:paraId="49A3A947" w14:textId="77777777" w:rsidR="00F47BD1" w:rsidRDefault="00F47BD1" w:rsidP="00F47BD1">
      <w:pPr>
        <w:pStyle w:val="ListParagraph"/>
        <w:numPr>
          <w:ilvl w:val="2"/>
          <w:numId w:val="1"/>
        </w:numPr>
      </w:pPr>
      <w:r>
        <w:t>Sabotage</w:t>
      </w:r>
    </w:p>
    <w:p w14:paraId="7F4143B9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>Abstract Borders</w:t>
      </w:r>
    </w:p>
    <w:p w14:paraId="695B94DA" w14:textId="05D01D73" w:rsidR="00F47BD1" w:rsidRDefault="00F47BD1" w:rsidP="00F47BD1">
      <w:pPr>
        <w:pStyle w:val="ListParagraph"/>
        <w:numPr>
          <w:ilvl w:val="1"/>
          <w:numId w:val="1"/>
        </w:numPr>
      </w:pPr>
      <w:r>
        <w:t xml:space="preserve">Influences of Cloud and </w:t>
      </w:r>
      <w:proofErr w:type="spellStart"/>
      <w:r>
        <w:t>XaaS</w:t>
      </w:r>
      <w:proofErr w:type="spellEnd"/>
    </w:p>
    <w:p w14:paraId="1C068764" w14:textId="340AA5D4" w:rsidR="00F47BD1" w:rsidRDefault="00F47BD1" w:rsidP="00F47BD1">
      <w:pPr>
        <w:pStyle w:val="ListParagraph"/>
        <w:numPr>
          <w:ilvl w:val="1"/>
          <w:numId w:val="1"/>
        </w:numPr>
      </w:pPr>
      <w:r>
        <w:t>IoT</w:t>
      </w:r>
    </w:p>
    <w:p w14:paraId="6D87D047" w14:textId="432277C7" w:rsidR="00F47BD1" w:rsidRDefault="00B129F7" w:rsidP="00F47BD1">
      <w:pPr>
        <w:pStyle w:val="ListParagraph"/>
        <w:numPr>
          <w:ilvl w:val="0"/>
          <w:numId w:val="1"/>
        </w:numPr>
      </w:pPr>
      <w:r>
        <w:t xml:space="preserve"> </w:t>
      </w:r>
      <w:r w:rsidR="00F47BD1">
        <w:t>Prioritizing Risk Management</w:t>
      </w:r>
    </w:p>
    <w:p w14:paraId="3EE28216" w14:textId="2102D6EE" w:rsidR="00B129F7" w:rsidRDefault="00F47BD1" w:rsidP="00B129F7">
      <w:pPr>
        <w:pStyle w:val="ListParagraph"/>
        <w:numPr>
          <w:ilvl w:val="1"/>
          <w:numId w:val="1"/>
        </w:numPr>
      </w:pPr>
      <w:r>
        <w:t>Finite resources</w:t>
      </w:r>
    </w:p>
    <w:p w14:paraId="04FC3557" w14:textId="30169967" w:rsidR="00B129F7" w:rsidRPr="00F47BD1" w:rsidRDefault="00B129F7" w:rsidP="00B129F7">
      <w:pPr>
        <w:pStyle w:val="ListParagraph"/>
        <w:numPr>
          <w:ilvl w:val="1"/>
          <w:numId w:val="1"/>
        </w:numPr>
      </w:pPr>
      <w:r>
        <w:t>Agile adoption of new defenses</w:t>
      </w:r>
    </w:p>
    <w:sectPr w:rsidR="00B129F7" w:rsidRPr="00F47BD1" w:rsidSect="008770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0358DC" w14:textId="77777777" w:rsidR="009537C8" w:rsidRDefault="009537C8" w:rsidP="0082223F">
      <w:pPr>
        <w:spacing w:line="240" w:lineRule="auto"/>
      </w:pPr>
      <w:r>
        <w:separator/>
      </w:r>
    </w:p>
  </w:endnote>
  <w:endnote w:type="continuationSeparator" w:id="0">
    <w:p w14:paraId="617F2849" w14:textId="77777777" w:rsidR="009537C8" w:rsidRDefault="009537C8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A21FC" w14:textId="77777777" w:rsidR="00877007" w:rsidRDefault="008770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20373" w14:textId="77777777" w:rsidR="00877007" w:rsidRDefault="008770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31874" w14:textId="77777777" w:rsidR="00877007" w:rsidRDefault="008770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B24592" w14:textId="77777777" w:rsidR="009537C8" w:rsidRDefault="009537C8" w:rsidP="0082223F">
      <w:pPr>
        <w:spacing w:line="240" w:lineRule="auto"/>
      </w:pPr>
      <w:r>
        <w:separator/>
      </w:r>
    </w:p>
  </w:footnote>
  <w:footnote w:type="continuationSeparator" w:id="0">
    <w:p w14:paraId="5D51CAF0" w14:textId="77777777" w:rsidR="009537C8" w:rsidRDefault="009537C8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49779" w14:textId="77777777" w:rsidR="00877007" w:rsidRDefault="008770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05249242" w:rsidR="00877007" w:rsidRDefault="00877007" w:rsidP="00877007">
    <w:pPr>
      <w:pStyle w:val="Header"/>
    </w:pPr>
    <w:r w:rsidRPr="00877007">
      <w:t>TIM-8301: PRINCIPALS OF CYBERSECURIT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BDC7E" w14:textId="77777777" w:rsidR="00877007" w:rsidRDefault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6A28D0"/>
    <w:multiLevelType w:val="hybridMultilevel"/>
    <w:tmpl w:val="9A66D97C"/>
    <w:lvl w:ilvl="0" w:tplc="FCF4DF1E">
      <w:start w:val="1"/>
      <w:numFmt w:val="upp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EF729C22">
      <w:start w:val="1"/>
      <w:numFmt w:val="decimal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qAUAEDXRkywAAAA="/>
  </w:docVars>
  <w:rsids>
    <w:rsidRoot w:val="0082223F"/>
    <w:rsid w:val="00036708"/>
    <w:rsid w:val="00036F58"/>
    <w:rsid w:val="00183597"/>
    <w:rsid w:val="002806B7"/>
    <w:rsid w:val="003F4714"/>
    <w:rsid w:val="00401D65"/>
    <w:rsid w:val="004223E8"/>
    <w:rsid w:val="004A784B"/>
    <w:rsid w:val="005B7079"/>
    <w:rsid w:val="006D793E"/>
    <w:rsid w:val="0073677D"/>
    <w:rsid w:val="0082223F"/>
    <w:rsid w:val="00877007"/>
    <w:rsid w:val="008B5129"/>
    <w:rsid w:val="009537C8"/>
    <w:rsid w:val="009A757D"/>
    <w:rsid w:val="00B129F7"/>
    <w:rsid w:val="00C54DC8"/>
    <w:rsid w:val="00C73692"/>
    <w:rsid w:val="00C93BB7"/>
    <w:rsid w:val="00CB25E9"/>
    <w:rsid w:val="00D75C7B"/>
    <w:rsid w:val="00D85C7B"/>
    <w:rsid w:val="00DE2224"/>
    <w:rsid w:val="00ED3713"/>
    <w:rsid w:val="00F4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47B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58079-9EB5-4089-85A0-AE1885436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1</TotalTime>
  <Pages>3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2</cp:revision>
  <dcterms:created xsi:type="dcterms:W3CDTF">2019-05-19T17:38:00Z</dcterms:created>
  <dcterms:modified xsi:type="dcterms:W3CDTF">2020-05-23T13:40:00Z</dcterms:modified>
</cp:coreProperties>
</file>